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A03E8" w14:textId="77777777" w:rsidR="003E3EE1" w:rsidRPr="003259D3" w:rsidRDefault="00CF309F" w:rsidP="003E3EE1">
      <w:pPr>
        <w:jc w:val="center"/>
        <w:rPr>
          <w:rFonts w:ascii="Arial" w:hAnsi="Arial" w:cs="Arial"/>
          <w:b/>
          <w:sz w:val="48"/>
          <w:szCs w:val="48"/>
        </w:rPr>
      </w:pPr>
      <w:r w:rsidRPr="003259D3">
        <w:rPr>
          <w:rFonts w:ascii="Arial" w:hAnsi="Arial" w:cs="Arial"/>
          <w:b/>
          <w:noProof/>
          <w:sz w:val="56"/>
          <w:lang w:eastAsia="en-NZ"/>
        </w:rPr>
        <w:drawing>
          <wp:anchor distT="0" distB="0" distL="114300" distR="114300" simplePos="0" relativeHeight="251681792" behindDoc="1" locked="0" layoutInCell="1" allowOverlap="1" wp14:anchorId="18AAAEE9" wp14:editId="6704D578">
            <wp:simplePos x="0" y="0"/>
            <wp:positionH relativeFrom="page">
              <wp:posOffset>0</wp:posOffset>
            </wp:positionH>
            <wp:positionV relativeFrom="paragraph">
              <wp:posOffset>1293486</wp:posOffset>
            </wp:positionV>
            <wp:extent cx="7666892" cy="5131452"/>
            <wp:effectExtent l="0" t="0" r="0" b="0"/>
            <wp:wrapNone/>
            <wp:docPr id="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" name="Picture 8" descr="S:\Marketing and Liaison\Graphic Design\LU images 2010\Ivey Hall 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6892" cy="513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59D3">
        <w:rPr>
          <w:rFonts w:ascii="Arial" w:hAnsi="Arial" w:cs="Arial"/>
          <w:b/>
          <w:noProof/>
          <w:sz w:val="28"/>
          <w:lang w:eastAsia="en-NZ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F7E389B" wp14:editId="684E6E3E">
                <wp:simplePos x="0" y="0"/>
                <wp:positionH relativeFrom="margin">
                  <wp:align>left</wp:align>
                </wp:positionH>
                <wp:positionV relativeFrom="paragraph">
                  <wp:posOffset>235585</wp:posOffset>
                </wp:positionV>
                <wp:extent cx="5978525" cy="1158240"/>
                <wp:effectExtent l="0" t="0" r="0" b="381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8525" cy="1158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B343D" w14:textId="7F86EAE6" w:rsidR="00CF309F" w:rsidRPr="003259D3" w:rsidRDefault="00C607B9" w:rsidP="00CF309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CV/Resume Form</w:t>
                            </w:r>
                          </w:p>
                          <w:p w14:paraId="7DCC5753" w14:textId="77777777" w:rsidR="00CF309F" w:rsidRPr="003259D3" w:rsidRDefault="00CF309F" w:rsidP="00CF309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7E38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8.55pt;width:470.75pt;height:91.2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" filled="f" stroked="f">
                <v:textbox>
                  <w:txbxContent>
                    <w:p w14:paraId="08FB343D" w14:textId="7F86EAE6" w:rsidR="00CF309F" w:rsidRPr="003259D3" w:rsidRDefault="00C607B9" w:rsidP="00CF309F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CV/Resume Form</w:t>
                      </w:r>
                    </w:p>
                    <w:p w14:paraId="7DCC5753" w14:textId="77777777" w:rsidR="00CF309F" w:rsidRPr="003259D3" w:rsidRDefault="00CF309F" w:rsidP="00CF309F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A04AA55" w14:textId="77777777" w:rsidR="006D587A" w:rsidRPr="003259D3" w:rsidRDefault="003259D3" w:rsidP="003259D3">
      <w:pPr>
        <w:tabs>
          <w:tab w:val="left" w:pos="6150"/>
        </w:tabs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ab/>
      </w:r>
    </w:p>
    <w:p w14:paraId="60074A8E" w14:textId="77777777" w:rsidR="006D587A" w:rsidRPr="003259D3" w:rsidRDefault="006D587A" w:rsidP="003E3EE1">
      <w:pPr>
        <w:jc w:val="center"/>
        <w:rPr>
          <w:rFonts w:ascii="Arial" w:hAnsi="Arial" w:cs="Arial"/>
          <w:b/>
          <w:sz w:val="28"/>
        </w:rPr>
      </w:pPr>
    </w:p>
    <w:p w14:paraId="12C414F6" w14:textId="77777777" w:rsidR="006D587A" w:rsidRPr="003259D3" w:rsidRDefault="006D587A" w:rsidP="003E3EE1">
      <w:pPr>
        <w:jc w:val="center"/>
        <w:rPr>
          <w:rFonts w:ascii="Arial" w:hAnsi="Arial" w:cs="Arial"/>
          <w:b/>
          <w:sz w:val="28"/>
        </w:rPr>
      </w:pPr>
    </w:p>
    <w:p w14:paraId="0764E003" w14:textId="77777777" w:rsidR="006D587A" w:rsidRPr="003259D3" w:rsidRDefault="006D587A" w:rsidP="003E3EE1">
      <w:pPr>
        <w:jc w:val="center"/>
        <w:rPr>
          <w:rFonts w:ascii="Arial" w:hAnsi="Arial" w:cs="Arial"/>
          <w:b/>
          <w:sz w:val="48"/>
          <w:szCs w:val="48"/>
        </w:rPr>
      </w:pPr>
    </w:p>
    <w:p w14:paraId="43F280DF" w14:textId="77777777" w:rsidR="006D587A" w:rsidRPr="003259D3" w:rsidRDefault="008A1F06" w:rsidP="006D587A">
      <w:pPr>
        <w:rPr>
          <w:rFonts w:ascii="Arial" w:hAnsi="Arial" w:cs="Arial"/>
          <w:b/>
          <w:sz w:val="28"/>
        </w:rPr>
      </w:pPr>
      <w:r w:rsidRPr="003259D3">
        <w:rPr>
          <w:rFonts w:ascii="Arial" w:hAnsi="Arial" w:cs="Arial"/>
          <w:b/>
          <w:noProof/>
          <w:sz w:val="28"/>
          <w:lang w:eastAsia="en-NZ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3E83BDC" wp14:editId="1F4D19A7">
                <wp:simplePos x="0" y="0"/>
                <wp:positionH relativeFrom="margin">
                  <wp:align>center</wp:align>
                </wp:positionH>
                <wp:positionV relativeFrom="paragraph">
                  <wp:posOffset>3493770</wp:posOffset>
                </wp:positionV>
                <wp:extent cx="5978525" cy="1158240"/>
                <wp:effectExtent l="0" t="0" r="0" b="381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8525" cy="1158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22"/>
                              <w:gridCol w:w="6981"/>
                            </w:tblGrid>
                            <w:tr w:rsidR="00FA75A0" w14:paraId="7F165E57" w14:textId="77777777" w:rsidTr="00E746C8">
                              <w:tc>
                                <w:tcPr>
                                  <w:tcW w:w="2122" w:type="dxa"/>
                                </w:tcPr>
                                <w:p w14:paraId="0D1E9749" w14:textId="658E8784" w:rsidR="00FA75A0" w:rsidRDefault="00FA75A0" w:rsidP="00CF309F">
                                  <w:pPr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 w:rsidRPr="005E0FB6"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  <w:t>Applicant’s name:</w:t>
                                  </w:r>
                                </w:p>
                              </w:tc>
                              <w:tc>
                                <w:tcPr>
                                  <w:tcW w:w="6981" w:type="dxa"/>
                                </w:tcPr>
                                <w:p w14:paraId="699E75B4" w14:textId="77777777" w:rsidR="00FA75A0" w:rsidRDefault="00FA75A0" w:rsidP="00CF309F">
                                  <w:pPr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FA75A0" w14:paraId="314D23FF" w14:textId="77777777" w:rsidTr="00E746C8">
                              <w:tc>
                                <w:tcPr>
                                  <w:tcW w:w="2122" w:type="dxa"/>
                                </w:tcPr>
                                <w:p w14:paraId="182E3BA6" w14:textId="17003A5A" w:rsidR="00FA75A0" w:rsidRDefault="00FA75A0" w:rsidP="00CF309F">
                                  <w:pPr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 w:rsidRPr="005E0FB6"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  <w:t xml:space="preserve">Date: </w:t>
                                  </w:r>
                                </w:p>
                              </w:tc>
                              <w:tc>
                                <w:tcPr>
                                  <w:tcW w:w="6981" w:type="dxa"/>
                                </w:tcPr>
                                <w:p w14:paraId="40B31583" w14:textId="77777777" w:rsidR="00FA75A0" w:rsidRDefault="00FA75A0" w:rsidP="00CF309F">
                                  <w:pPr>
                                    <w:rPr>
                                      <w:rFonts w:ascii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3ADA9D6" w14:textId="301B448B" w:rsidR="006D587A" w:rsidRPr="005E0FB6" w:rsidRDefault="006D587A" w:rsidP="00FA75A0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83BD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275.1pt;width:470.75pt;height:91.2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22"/>
                        <w:gridCol w:w="6981"/>
                      </w:tblGrid>
                      <w:tr w:rsidR="00FA75A0" w14:paraId="7F165E57" w14:textId="77777777" w:rsidTr="00E746C8">
                        <w:tc>
                          <w:tcPr>
                            <w:tcW w:w="2122" w:type="dxa"/>
                          </w:tcPr>
                          <w:p w14:paraId="0D1E9749" w14:textId="658E8784" w:rsidR="00FA75A0" w:rsidRDefault="00FA75A0" w:rsidP="00CF309F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 w:rsidRPr="005E0FB6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Applicant’s name:</w:t>
                            </w:r>
                          </w:p>
                        </w:tc>
                        <w:tc>
                          <w:tcPr>
                            <w:tcW w:w="6981" w:type="dxa"/>
                          </w:tcPr>
                          <w:p w14:paraId="699E75B4" w14:textId="77777777" w:rsidR="00FA75A0" w:rsidRDefault="00FA75A0" w:rsidP="00CF309F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FA75A0" w14:paraId="314D23FF" w14:textId="77777777" w:rsidTr="00E746C8">
                        <w:tc>
                          <w:tcPr>
                            <w:tcW w:w="2122" w:type="dxa"/>
                          </w:tcPr>
                          <w:p w14:paraId="182E3BA6" w14:textId="17003A5A" w:rsidR="00FA75A0" w:rsidRDefault="00FA75A0" w:rsidP="00CF309F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 w:rsidRPr="005E0FB6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Date: </w:t>
                            </w:r>
                          </w:p>
                        </w:tc>
                        <w:tc>
                          <w:tcPr>
                            <w:tcW w:w="6981" w:type="dxa"/>
                          </w:tcPr>
                          <w:p w14:paraId="40B31583" w14:textId="77777777" w:rsidR="00FA75A0" w:rsidRDefault="00FA75A0" w:rsidP="00CF309F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53ADA9D6" w14:textId="301B448B" w:rsidR="006D587A" w:rsidRPr="005E0FB6" w:rsidRDefault="006D587A" w:rsidP="00FA75A0"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3EE1" w:rsidRPr="003259D3">
        <w:rPr>
          <w:rFonts w:ascii="Arial" w:hAnsi="Arial" w:cs="Arial"/>
          <w:b/>
          <w:sz w:val="28"/>
        </w:rPr>
        <w:br w:type="page"/>
      </w:r>
    </w:p>
    <w:p w14:paraId="36072BE6" w14:textId="4A1AF613" w:rsidR="000153B0" w:rsidRDefault="000153B0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  <w:r>
        <w:rPr>
          <w:rFonts w:ascii="Calibri" w:hAnsi="Calibri" w:cs="Calibri"/>
          <w:b/>
          <w:bCs/>
          <w:sz w:val="24"/>
          <w:szCs w:val="24"/>
          <w:lang w:eastAsia="zh-CN"/>
        </w:rPr>
        <w:lastRenderedPageBreak/>
        <w:t>Please complete each section</w:t>
      </w:r>
      <w:r w:rsidR="006D5F93">
        <w:rPr>
          <w:rFonts w:ascii="Calibri" w:hAnsi="Calibri" w:cs="Calibri"/>
          <w:b/>
          <w:bCs/>
          <w:sz w:val="24"/>
          <w:szCs w:val="24"/>
          <w:lang w:eastAsia="zh-CN"/>
        </w:rPr>
        <w:t xml:space="preserve"> 1-5</w:t>
      </w:r>
      <w:r>
        <w:rPr>
          <w:rFonts w:ascii="Calibri" w:hAnsi="Calibri" w:cs="Calibri"/>
          <w:b/>
          <w:bCs/>
          <w:sz w:val="24"/>
          <w:szCs w:val="24"/>
          <w:lang w:eastAsia="zh-CN"/>
        </w:rPr>
        <w:t>.</w:t>
      </w:r>
    </w:p>
    <w:p w14:paraId="4995E830" w14:textId="77777777" w:rsidR="000153B0" w:rsidRDefault="000153B0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</w:p>
    <w:p w14:paraId="63F30C73" w14:textId="4C2BDBA3" w:rsidR="009841A6" w:rsidRPr="00C0024D" w:rsidRDefault="006F3F9C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  <w:r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1. </w:t>
      </w:r>
      <w:r w:rsidR="009841A6" w:rsidRPr="00C0024D">
        <w:rPr>
          <w:rFonts w:ascii="Calibri" w:hAnsi="Calibri" w:cs="Calibri"/>
          <w:b/>
          <w:bCs/>
          <w:sz w:val="24"/>
          <w:szCs w:val="24"/>
          <w:lang w:eastAsia="zh-CN"/>
        </w:rPr>
        <w:t>Personal Information</w:t>
      </w:r>
    </w:p>
    <w:p w14:paraId="6DBEA568" w14:textId="45DC8423" w:rsidR="009C68FA" w:rsidRPr="009C68FA" w:rsidRDefault="009C68FA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9C68FA" w:rsidRPr="009C68FA" w14:paraId="02DE974C" w14:textId="77777777" w:rsidTr="00C21BAC">
        <w:tc>
          <w:tcPr>
            <w:tcW w:w="2405" w:type="dxa"/>
          </w:tcPr>
          <w:p w14:paraId="675365B7" w14:textId="2825A4B8" w:rsidR="00C21BAC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Family Name</w:t>
            </w:r>
          </w:p>
        </w:tc>
        <w:tc>
          <w:tcPr>
            <w:tcW w:w="6611" w:type="dxa"/>
          </w:tcPr>
          <w:p w14:paraId="05720962" w14:textId="77777777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9C68FA" w:rsidRPr="009C68FA" w14:paraId="6D8C0D92" w14:textId="77777777" w:rsidTr="00C21BAC">
        <w:tc>
          <w:tcPr>
            <w:tcW w:w="2405" w:type="dxa"/>
          </w:tcPr>
          <w:p w14:paraId="305EF5E8" w14:textId="2209457A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Given Name</w:t>
            </w:r>
          </w:p>
        </w:tc>
        <w:tc>
          <w:tcPr>
            <w:tcW w:w="6611" w:type="dxa"/>
          </w:tcPr>
          <w:p w14:paraId="460CA112" w14:textId="77777777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9C68FA" w:rsidRPr="009C68FA" w14:paraId="60E77D97" w14:textId="77777777" w:rsidTr="00C21BAC">
        <w:tc>
          <w:tcPr>
            <w:tcW w:w="2405" w:type="dxa"/>
          </w:tcPr>
          <w:p w14:paraId="30F198AB" w14:textId="2C6757BF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Date of birth</w:t>
            </w:r>
          </w:p>
        </w:tc>
        <w:tc>
          <w:tcPr>
            <w:tcW w:w="6611" w:type="dxa"/>
          </w:tcPr>
          <w:p w14:paraId="3F7AB110" w14:textId="77777777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9C68FA" w:rsidRPr="009C68FA" w14:paraId="4B4F7A1B" w14:textId="77777777" w:rsidTr="00C21BAC">
        <w:tc>
          <w:tcPr>
            <w:tcW w:w="2405" w:type="dxa"/>
          </w:tcPr>
          <w:p w14:paraId="2BC9EE56" w14:textId="4A413CCD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Gender</w:t>
            </w:r>
          </w:p>
        </w:tc>
        <w:tc>
          <w:tcPr>
            <w:tcW w:w="6611" w:type="dxa"/>
          </w:tcPr>
          <w:p w14:paraId="7CC922F8" w14:textId="77777777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9C68FA" w:rsidRPr="009C68FA" w14:paraId="3675FF66" w14:textId="77777777" w:rsidTr="00C21BAC">
        <w:tc>
          <w:tcPr>
            <w:tcW w:w="2405" w:type="dxa"/>
          </w:tcPr>
          <w:p w14:paraId="430C3AF2" w14:textId="38908522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E-mail</w:t>
            </w:r>
          </w:p>
        </w:tc>
        <w:tc>
          <w:tcPr>
            <w:tcW w:w="6611" w:type="dxa"/>
          </w:tcPr>
          <w:p w14:paraId="473E2749" w14:textId="77777777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9C68FA" w:rsidRPr="009C68FA" w14:paraId="52F0E191" w14:textId="77777777" w:rsidTr="00C21BAC">
        <w:tc>
          <w:tcPr>
            <w:tcW w:w="2405" w:type="dxa"/>
          </w:tcPr>
          <w:p w14:paraId="67D3CAC3" w14:textId="5188C49C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Mobile</w:t>
            </w:r>
          </w:p>
        </w:tc>
        <w:tc>
          <w:tcPr>
            <w:tcW w:w="6611" w:type="dxa"/>
          </w:tcPr>
          <w:p w14:paraId="43168B75" w14:textId="77777777" w:rsidR="009C68FA" w:rsidRPr="009C68FA" w:rsidRDefault="009C68FA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EF1AF5" w:rsidRPr="009C68FA" w14:paraId="13F3C9A2" w14:textId="77777777" w:rsidTr="00C21BAC">
        <w:tc>
          <w:tcPr>
            <w:tcW w:w="2405" w:type="dxa"/>
          </w:tcPr>
          <w:p w14:paraId="2EC1A3C7" w14:textId="4CA28DDA" w:rsidR="00EF1AF5" w:rsidRPr="009C68FA" w:rsidRDefault="00EF1AF5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WeChat ID</w:t>
            </w:r>
          </w:p>
        </w:tc>
        <w:tc>
          <w:tcPr>
            <w:tcW w:w="6611" w:type="dxa"/>
          </w:tcPr>
          <w:p w14:paraId="55B4CB9A" w14:textId="77777777" w:rsidR="00EF1AF5" w:rsidRPr="009C68FA" w:rsidRDefault="00EF1AF5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</w:tbl>
    <w:p w14:paraId="7F9740B4" w14:textId="1328CFA5" w:rsidR="009C68FA" w:rsidRDefault="009C68FA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p w14:paraId="0060E561" w14:textId="6E9F901A" w:rsidR="009C68FA" w:rsidRPr="00C0024D" w:rsidRDefault="001D7634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  <w:r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2. </w:t>
      </w:r>
      <w:r w:rsidR="009C68FA" w:rsidRPr="00C0024D">
        <w:rPr>
          <w:rFonts w:ascii="Calibri" w:hAnsi="Calibri" w:cs="Calibri"/>
          <w:b/>
          <w:bCs/>
          <w:sz w:val="24"/>
          <w:szCs w:val="24"/>
          <w:lang w:eastAsia="zh-CN"/>
        </w:rPr>
        <w:t>Previous</w:t>
      </w:r>
      <w:r w:rsidR="003C6B46"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 </w:t>
      </w:r>
      <w:r w:rsidR="009C68FA" w:rsidRPr="00C0024D">
        <w:rPr>
          <w:rFonts w:ascii="Calibri" w:hAnsi="Calibri" w:cs="Calibri"/>
          <w:b/>
          <w:bCs/>
          <w:sz w:val="24"/>
          <w:szCs w:val="24"/>
          <w:lang w:eastAsia="zh-CN"/>
        </w:rPr>
        <w:t>Tertiary Education Background</w:t>
      </w:r>
    </w:p>
    <w:p w14:paraId="3923420A" w14:textId="77777777" w:rsidR="009C68FA" w:rsidRPr="009C68FA" w:rsidRDefault="009C68FA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97"/>
        <w:gridCol w:w="3261"/>
        <w:gridCol w:w="2409"/>
      </w:tblGrid>
      <w:tr w:rsidR="00AD4A33" w:rsidRPr="009C68FA" w14:paraId="2754DC6B" w14:textId="77777777" w:rsidTr="00592ABC">
        <w:tc>
          <w:tcPr>
            <w:tcW w:w="3397" w:type="dxa"/>
          </w:tcPr>
          <w:p w14:paraId="4599D4A7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Name of Qualification</w:t>
            </w:r>
          </w:p>
          <w:p w14:paraId="4BA4FB0C" w14:textId="0EDEC15D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133FE097" w14:textId="4307506C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Name of Institution</w:t>
            </w:r>
          </w:p>
        </w:tc>
        <w:tc>
          <w:tcPr>
            <w:tcW w:w="2409" w:type="dxa"/>
          </w:tcPr>
          <w:p w14:paraId="1497C38B" w14:textId="73A4BCB6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Year Commenced – Year Completed</w:t>
            </w:r>
          </w:p>
        </w:tc>
      </w:tr>
      <w:tr w:rsidR="00AD4A33" w:rsidRPr="009C68FA" w14:paraId="0483268E" w14:textId="77777777" w:rsidTr="00592ABC">
        <w:tc>
          <w:tcPr>
            <w:tcW w:w="3397" w:type="dxa"/>
          </w:tcPr>
          <w:p w14:paraId="6C6224CC" w14:textId="77777777" w:rsidR="00AD4A33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589D5B04" w14:textId="77777777" w:rsidR="00AD4A33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7D98C26B" w14:textId="27B990E8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686782FF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2409" w:type="dxa"/>
          </w:tcPr>
          <w:p w14:paraId="661961DA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AD4A33" w:rsidRPr="009C68FA" w14:paraId="50BA86CA" w14:textId="77777777" w:rsidTr="00592ABC">
        <w:tc>
          <w:tcPr>
            <w:tcW w:w="3397" w:type="dxa"/>
          </w:tcPr>
          <w:p w14:paraId="7589769A" w14:textId="77777777" w:rsidR="00AD4A33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1FA79F59" w14:textId="77777777" w:rsidR="00AD4A33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366ABF52" w14:textId="3597E7E2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383A8D4C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2409" w:type="dxa"/>
          </w:tcPr>
          <w:p w14:paraId="394B74A7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AD4A33" w:rsidRPr="009C68FA" w14:paraId="71BBEB6C" w14:textId="77777777" w:rsidTr="00592ABC">
        <w:tc>
          <w:tcPr>
            <w:tcW w:w="3397" w:type="dxa"/>
          </w:tcPr>
          <w:p w14:paraId="0D5A8E59" w14:textId="77777777" w:rsidR="00AD4A33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1B39CA9D" w14:textId="77777777" w:rsidR="00AD4A33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1ED1DEFB" w14:textId="6613A8A6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746416BA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2409" w:type="dxa"/>
          </w:tcPr>
          <w:p w14:paraId="3EC8CBB7" w14:textId="77777777" w:rsidR="00AD4A33" w:rsidRPr="009C68FA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</w:tbl>
    <w:p w14:paraId="2FFCECF0" w14:textId="3E8FC084" w:rsidR="009C68FA" w:rsidRDefault="009C68FA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p w14:paraId="2BD95368" w14:textId="3BA95844" w:rsidR="003C6B46" w:rsidRPr="00C0024D" w:rsidRDefault="001D7634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  <w:r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3. </w:t>
      </w:r>
      <w:r w:rsidR="0015285E" w:rsidRPr="00C0024D">
        <w:rPr>
          <w:rFonts w:ascii="Calibri" w:hAnsi="Calibri" w:cs="Calibri"/>
          <w:b/>
          <w:bCs/>
          <w:sz w:val="24"/>
          <w:szCs w:val="24"/>
          <w:lang w:eastAsia="zh-CN"/>
        </w:rPr>
        <w:t>Current Study</w:t>
      </w:r>
    </w:p>
    <w:p w14:paraId="795AC940" w14:textId="77777777" w:rsidR="003C6B46" w:rsidRPr="009C68FA" w:rsidRDefault="003C6B4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97"/>
        <w:gridCol w:w="3261"/>
        <w:gridCol w:w="2409"/>
      </w:tblGrid>
      <w:tr w:rsidR="0015285E" w:rsidRPr="009C68FA" w14:paraId="107B311F" w14:textId="20EE223E" w:rsidTr="00675706">
        <w:tc>
          <w:tcPr>
            <w:tcW w:w="3397" w:type="dxa"/>
          </w:tcPr>
          <w:p w14:paraId="76596391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Name of Qualification</w:t>
            </w:r>
          </w:p>
          <w:p w14:paraId="5E4DA5BD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63DC2B6F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Name of Institution</w:t>
            </w:r>
          </w:p>
        </w:tc>
        <w:tc>
          <w:tcPr>
            <w:tcW w:w="2409" w:type="dxa"/>
          </w:tcPr>
          <w:p w14:paraId="6AA4779E" w14:textId="77F16E66" w:rsidR="0015285E" w:rsidRPr="009C68FA" w:rsidRDefault="0015285E" w:rsidP="0015285E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 w:rsidRPr="009C68FA">
              <w:rPr>
                <w:rFonts w:ascii="Calibri" w:hAnsi="Calibri" w:cs="Calibri"/>
                <w:sz w:val="24"/>
                <w:szCs w:val="24"/>
                <w:lang w:eastAsia="zh-CN"/>
              </w:rPr>
              <w:t>Please indicate when these results will be available</w:t>
            </w:r>
          </w:p>
        </w:tc>
      </w:tr>
      <w:tr w:rsidR="0015285E" w:rsidRPr="009C68FA" w14:paraId="04E0666D" w14:textId="47EF292B" w:rsidTr="00675706">
        <w:tc>
          <w:tcPr>
            <w:tcW w:w="3397" w:type="dxa"/>
          </w:tcPr>
          <w:p w14:paraId="61182609" w14:textId="77777777" w:rsidR="0015285E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767814D0" w14:textId="77777777" w:rsidR="0015285E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77C35ED4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1D19E12E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2409" w:type="dxa"/>
          </w:tcPr>
          <w:p w14:paraId="3D0B2C6A" w14:textId="72493156" w:rsidR="002F75A4" w:rsidRPr="009C68FA" w:rsidRDefault="002F75A4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Date available</w:t>
            </w:r>
            <w:r w:rsidR="00184908">
              <w:rPr>
                <w:rFonts w:ascii="Calibri" w:hAnsi="Calibri" w:cs="Calibri"/>
                <w:sz w:val="24"/>
                <w:szCs w:val="24"/>
                <w:lang w:eastAsia="zh-CN"/>
              </w:rPr>
              <w:t>:</w:t>
            </w:r>
          </w:p>
        </w:tc>
      </w:tr>
      <w:tr w:rsidR="0015285E" w:rsidRPr="009C68FA" w14:paraId="421A2EEC" w14:textId="0C6A7309" w:rsidTr="00675706">
        <w:tc>
          <w:tcPr>
            <w:tcW w:w="3397" w:type="dxa"/>
          </w:tcPr>
          <w:p w14:paraId="2FC6065E" w14:textId="77777777" w:rsidR="0015285E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5AEF026A" w14:textId="77777777" w:rsidR="0015285E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  <w:p w14:paraId="1E3C742D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</w:tcPr>
          <w:p w14:paraId="1041A9C2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2409" w:type="dxa"/>
          </w:tcPr>
          <w:p w14:paraId="6ACBCAFA" w14:textId="77777777" w:rsidR="0015285E" w:rsidRPr="009C68FA" w:rsidRDefault="0015285E" w:rsidP="00BA585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</w:tbl>
    <w:p w14:paraId="0EF2EAD3" w14:textId="18274B97" w:rsidR="009841A6" w:rsidRPr="009C68FA" w:rsidRDefault="009841A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p w14:paraId="58E4FD03" w14:textId="7E914069" w:rsidR="0015285E" w:rsidRDefault="0015285E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2560FD66" w14:textId="14E5F245" w:rsidR="006F3F9C" w:rsidRDefault="006F3F9C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548C0E17" w14:textId="77777777" w:rsidR="006F3F9C" w:rsidRDefault="006F3F9C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4B7E6039" w14:textId="4A3E5089" w:rsidR="00675706" w:rsidRDefault="0067570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53A46BD7" w14:textId="65C9E94D" w:rsidR="00675706" w:rsidRDefault="0067570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0E0812C8" w14:textId="66C53408" w:rsidR="00675706" w:rsidRDefault="0067570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366A0BA5" w14:textId="1D4D92A2" w:rsidR="00675706" w:rsidRDefault="0067570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43FF1496" w14:textId="6AABE9E3" w:rsidR="00675706" w:rsidRDefault="0067570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6038AAB7" w14:textId="78FA14FB" w:rsidR="001D7634" w:rsidRDefault="001D7634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2D03CD9B" w14:textId="77777777" w:rsidR="001D7634" w:rsidRDefault="001D7634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579CB91A" w14:textId="77777777" w:rsidR="00675706" w:rsidRDefault="0067570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0A44AA92" w14:textId="77777777" w:rsidR="0015285E" w:rsidRDefault="0015285E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2FFFB888" w14:textId="77777777" w:rsidR="0015285E" w:rsidRDefault="0015285E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u w:val="single"/>
          <w:lang w:eastAsia="zh-CN"/>
        </w:rPr>
      </w:pPr>
    </w:p>
    <w:p w14:paraId="0A6356ED" w14:textId="2F82AEE5" w:rsidR="009841A6" w:rsidRPr="00C0024D" w:rsidRDefault="001D7634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  <w:r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4. </w:t>
      </w:r>
      <w:r w:rsidR="005E0FB6" w:rsidRPr="00C0024D">
        <w:rPr>
          <w:rFonts w:ascii="Calibri" w:hAnsi="Calibri" w:cs="Calibri" w:hint="eastAsia"/>
          <w:b/>
          <w:bCs/>
          <w:sz w:val="24"/>
          <w:szCs w:val="24"/>
          <w:lang w:eastAsia="zh-CN"/>
        </w:rPr>
        <w:t>E</w:t>
      </w:r>
      <w:r w:rsidR="005E0FB6" w:rsidRPr="00C0024D">
        <w:rPr>
          <w:rFonts w:ascii="Calibri" w:hAnsi="Calibri" w:cs="Calibri"/>
          <w:b/>
          <w:bCs/>
          <w:sz w:val="24"/>
          <w:szCs w:val="24"/>
          <w:lang w:eastAsia="zh-CN"/>
        </w:rPr>
        <w:t>nglish language proficiency</w:t>
      </w:r>
    </w:p>
    <w:p w14:paraId="25C9FC0F" w14:textId="77777777" w:rsidR="00984354" w:rsidRDefault="00984354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E0FB6" w14:paraId="203F5218" w14:textId="77777777" w:rsidTr="005E0FB6">
        <w:tc>
          <w:tcPr>
            <w:tcW w:w="3005" w:type="dxa"/>
          </w:tcPr>
          <w:p w14:paraId="1CB10CFC" w14:textId="602E8F98" w:rsid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 w:hint="eastAsia"/>
                <w:sz w:val="24"/>
                <w:szCs w:val="24"/>
                <w:lang w:eastAsia="zh-CN"/>
              </w:rPr>
              <w:t>T</w:t>
            </w: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 xml:space="preserve">est Type </w:t>
            </w:r>
          </w:p>
        </w:tc>
        <w:tc>
          <w:tcPr>
            <w:tcW w:w="3005" w:type="dxa"/>
          </w:tcPr>
          <w:p w14:paraId="4F4BE3CE" w14:textId="2CACC9C2" w:rsidR="005E0FB6" w:rsidRP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 w:hint="eastAsia"/>
                <w:sz w:val="24"/>
                <w:szCs w:val="24"/>
                <w:lang w:eastAsia="zh-CN"/>
              </w:rPr>
              <w:t>S</w:t>
            </w: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core Details</w:t>
            </w:r>
          </w:p>
        </w:tc>
        <w:tc>
          <w:tcPr>
            <w:tcW w:w="3006" w:type="dxa"/>
          </w:tcPr>
          <w:p w14:paraId="2D6F41E2" w14:textId="264F7508" w:rsid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 w:hint="eastAsia"/>
                <w:sz w:val="24"/>
                <w:szCs w:val="24"/>
                <w:lang w:eastAsia="zh-CN"/>
              </w:rPr>
              <w:t>D</w:t>
            </w: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ate Taken</w:t>
            </w:r>
          </w:p>
        </w:tc>
      </w:tr>
      <w:tr w:rsidR="005E0FB6" w14:paraId="21F5A66F" w14:textId="77777777" w:rsidTr="005E0FB6">
        <w:tc>
          <w:tcPr>
            <w:tcW w:w="3005" w:type="dxa"/>
          </w:tcPr>
          <w:p w14:paraId="383D3823" w14:textId="3FDFF89D" w:rsidR="005E0FB6" w:rsidRDefault="00984354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IELTS</w:t>
            </w:r>
          </w:p>
        </w:tc>
        <w:tc>
          <w:tcPr>
            <w:tcW w:w="3005" w:type="dxa"/>
          </w:tcPr>
          <w:p w14:paraId="3D72FB04" w14:textId="02E835B8" w:rsidR="005E0FB6" w:rsidRDefault="00A274D8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Overall:</w:t>
            </w:r>
          </w:p>
          <w:p w14:paraId="5BCA40E8" w14:textId="21617364" w:rsidR="00A274D8" w:rsidRDefault="00A274D8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Reading:</w:t>
            </w:r>
          </w:p>
          <w:p w14:paraId="4AD5E40A" w14:textId="329488DD" w:rsidR="00A274D8" w:rsidRDefault="00A274D8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Writing:</w:t>
            </w:r>
          </w:p>
          <w:p w14:paraId="1782E09C" w14:textId="07536659" w:rsidR="00A274D8" w:rsidRDefault="00A274D8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Speaking:</w:t>
            </w:r>
          </w:p>
          <w:p w14:paraId="1F9F7341" w14:textId="258A1291" w:rsidR="00A274D8" w:rsidRDefault="00A274D8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 xml:space="preserve">Listening: </w:t>
            </w:r>
          </w:p>
        </w:tc>
        <w:tc>
          <w:tcPr>
            <w:tcW w:w="3006" w:type="dxa"/>
          </w:tcPr>
          <w:p w14:paraId="4315449A" w14:textId="77777777" w:rsid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5E0FB6" w14:paraId="3E896BAC" w14:textId="77777777" w:rsidTr="005E0FB6">
        <w:tc>
          <w:tcPr>
            <w:tcW w:w="3005" w:type="dxa"/>
          </w:tcPr>
          <w:p w14:paraId="67FEA5AC" w14:textId="6C10FC6D" w:rsidR="005E0FB6" w:rsidRDefault="00984354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TOEFL</w:t>
            </w:r>
          </w:p>
        </w:tc>
        <w:tc>
          <w:tcPr>
            <w:tcW w:w="3005" w:type="dxa"/>
          </w:tcPr>
          <w:p w14:paraId="6DF0599D" w14:textId="77777777" w:rsidR="00AD4A33" w:rsidRDefault="00AD4A33" w:rsidP="00AD4A33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Overall:</w:t>
            </w:r>
          </w:p>
          <w:p w14:paraId="38AABDD1" w14:textId="77777777" w:rsidR="00AD4A33" w:rsidRDefault="00AD4A33" w:rsidP="00AD4A33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Reading:</w:t>
            </w:r>
          </w:p>
          <w:p w14:paraId="0940D66B" w14:textId="77777777" w:rsidR="00AD4A33" w:rsidRDefault="00AD4A33" w:rsidP="00AD4A33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Writing:</w:t>
            </w:r>
          </w:p>
          <w:p w14:paraId="176E7208" w14:textId="77777777" w:rsidR="00AD4A33" w:rsidRDefault="00AD4A33" w:rsidP="00AD4A33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Speaking:</w:t>
            </w:r>
          </w:p>
          <w:p w14:paraId="2F269DEA" w14:textId="0319685D" w:rsidR="005E0FB6" w:rsidRDefault="00AD4A33" w:rsidP="00AD4A33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Listening:</w:t>
            </w:r>
          </w:p>
        </w:tc>
        <w:tc>
          <w:tcPr>
            <w:tcW w:w="3006" w:type="dxa"/>
          </w:tcPr>
          <w:p w14:paraId="7784D918" w14:textId="77777777" w:rsid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577D03" w14:paraId="7CCDA937" w14:textId="77777777" w:rsidTr="005E0FB6">
        <w:tc>
          <w:tcPr>
            <w:tcW w:w="3005" w:type="dxa"/>
          </w:tcPr>
          <w:p w14:paraId="698811EE" w14:textId="5350A767" w:rsidR="00577D03" w:rsidRDefault="00577D0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Pearson</w:t>
            </w:r>
          </w:p>
        </w:tc>
        <w:tc>
          <w:tcPr>
            <w:tcW w:w="3005" w:type="dxa"/>
          </w:tcPr>
          <w:p w14:paraId="2424C8AE" w14:textId="77777777" w:rsidR="00577D03" w:rsidRDefault="00577D0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006" w:type="dxa"/>
          </w:tcPr>
          <w:p w14:paraId="3233804C" w14:textId="77777777" w:rsidR="00577D03" w:rsidRDefault="00577D0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  <w:tr w:rsidR="005E0FB6" w14:paraId="09B41382" w14:textId="77777777" w:rsidTr="005E0FB6">
        <w:tc>
          <w:tcPr>
            <w:tcW w:w="3005" w:type="dxa"/>
          </w:tcPr>
          <w:p w14:paraId="38F48C5D" w14:textId="302F60D6" w:rsidR="005E0FB6" w:rsidRDefault="00AD4A33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hAnsi="Calibri" w:cs="Calibri"/>
                <w:sz w:val="24"/>
                <w:szCs w:val="24"/>
                <w:lang w:eastAsia="zh-CN"/>
              </w:rPr>
              <w:t>O</w:t>
            </w:r>
            <w:r w:rsidR="00984354">
              <w:rPr>
                <w:rFonts w:ascii="Calibri" w:hAnsi="Calibri" w:cs="Calibri"/>
                <w:sz w:val="24"/>
                <w:szCs w:val="24"/>
                <w:lang w:eastAsia="zh-CN"/>
              </w:rPr>
              <w:t>ther</w:t>
            </w:r>
          </w:p>
        </w:tc>
        <w:tc>
          <w:tcPr>
            <w:tcW w:w="3005" w:type="dxa"/>
          </w:tcPr>
          <w:p w14:paraId="18B98E53" w14:textId="77777777" w:rsid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006" w:type="dxa"/>
          </w:tcPr>
          <w:p w14:paraId="2195C505" w14:textId="77777777" w:rsidR="005E0FB6" w:rsidRDefault="005E0FB6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  <w:lang w:eastAsia="zh-CN"/>
              </w:rPr>
            </w:pPr>
          </w:p>
        </w:tc>
      </w:tr>
    </w:tbl>
    <w:p w14:paraId="7471E26A" w14:textId="77777777" w:rsidR="005E0FB6" w:rsidRPr="009C68FA" w:rsidRDefault="005E0FB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eastAsia="zh-CN"/>
        </w:rPr>
      </w:pPr>
    </w:p>
    <w:p w14:paraId="4D0551CC" w14:textId="77777777" w:rsidR="009841A6" w:rsidRPr="009C68FA" w:rsidRDefault="009841A6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02EA455" w14:textId="3063478D" w:rsidR="000F4915" w:rsidRPr="00C0024D" w:rsidRDefault="001D7634" w:rsidP="000F491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lang w:eastAsia="zh-CN"/>
        </w:rPr>
      </w:pPr>
      <w:r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5. </w:t>
      </w:r>
      <w:r w:rsidR="000F4915" w:rsidRP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Please list </w:t>
      </w:r>
      <w:r w:rsidR="00C0024D">
        <w:rPr>
          <w:rFonts w:ascii="Calibri" w:hAnsi="Calibri" w:cs="Calibri"/>
          <w:b/>
          <w:bCs/>
          <w:sz w:val="24"/>
          <w:szCs w:val="24"/>
          <w:lang w:eastAsia="zh-CN"/>
        </w:rPr>
        <w:t xml:space="preserve">and describe </w:t>
      </w:r>
      <w:r w:rsidR="000F4915" w:rsidRPr="00C0024D">
        <w:rPr>
          <w:rFonts w:ascii="Calibri" w:hAnsi="Calibri" w:cs="Calibri"/>
          <w:b/>
          <w:bCs/>
          <w:sz w:val="24"/>
          <w:szCs w:val="24"/>
          <w:lang w:eastAsia="zh-CN"/>
        </w:rPr>
        <w:t>any employment or project experience</w:t>
      </w:r>
    </w:p>
    <w:p w14:paraId="72988186" w14:textId="1C057E12" w:rsidR="00C21BAC" w:rsidRDefault="00C21BAC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F3F9C" w14:paraId="1B1AAD36" w14:textId="77777777" w:rsidTr="00E746C8">
        <w:trPr>
          <w:trHeight w:val="7959"/>
        </w:trPr>
        <w:tc>
          <w:tcPr>
            <w:tcW w:w="9016" w:type="dxa"/>
          </w:tcPr>
          <w:p w14:paraId="17866D45" w14:textId="77777777" w:rsidR="006F3F9C" w:rsidRDefault="006F3F9C" w:rsidP="00D8700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9C239BB" w14:textId="77777777" w:rsidR="006F3F9C" w:rsidRPr="009C68FA" w:rsidRDefault="006F3F9C" w:rsidP="00D8700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6F3F9C" w:rsidRPr="009C68FA" w:rsidSect="00991F31">
      <w:headerReference w:type="default" r:id="rId12"/>
      <w:headerReference w:type="first" r:id="rId13"/>
      <w:pgSz w:w="11906" w:h="16838"/>
      <w:pgMar w:top="1440" w:right="1440" w:bottom="85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AB4DB" w14:textId="77777777" w:rsidR="00764CDC" w:rsidRDefault="00764CDC" w:rsidP="00AC1826">
      <w:pPr>
        <w:spacing w:after="0" w:line="240" w:lineRule="auto"/>
      </w:pPr>
      <w:r>
        <w:separator/>
      </w:r>
    </w:p>
  </w:endnote>
  <w:endnote w:type="continuationSeparator" w:id="0">
    <w:p w14:paraId="38E470D5" w14:textId="77777777" w:rsidR="00764CDC" w:rsidRDefault="00764CDC" w:rsidP="00AC1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taNormalLF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35C03" w14:textId="77777777" w:rsidR="00764CDC" w:rsidRDefault="00764CDC" w:rsidP="00AC1826">
      <w:pPr>
        <w:spacing w:after="0" w:line="240" w:lineRule="auto"/>
      </w:pPr>
      <w:r>
        <w:separator/>
      </w:r>
    </w:p>
  </w:footnote>
  <w:footnote w:type="continuationSeparator" w:id="0">
    <w:p w14:paraId="1154B7AF" w14:textId="77777777" w:rsidR="00764CDC" w:rsidRDefault="00764CDC" w:rsidP="00AC18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04F7E88F" w14:textId="77777777" w:rsidR="000025D3" w:rsidRDefault="000025D3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631184A" w14:textId="77777777" w:rsidR="000025D3" w:rsidRDefault="000025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6D527" w14:textId="77777777" w:rsidR="00CF309F" w:rsidRDefault="003259D3" w:rsidP="00CF309F">
    <w:pPr>
      <w:pStyle w:val="Header"/>
    </w:pPr>
    <w:r>
      <w:rPr>
        <w:noProof/>
        <w:lang w:eastAsia="en-NZ"/>
      </w:rPr>
      <w:drawing>
        <wp:inline distT="0" distB="0" distL="0" distR="0" wp14:anchorId="7F9F496B" wp14:editId="1CD09545">
          <wp:extent cx="2143125" cy="887357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coln University Logo Horizontal_RGB Blu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6026" cy="8926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8C128F" w14:textId="77777777" w:rsidR="00CF309F" w:rsidRDefault="00CF30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671F5"/>
    <w:multiLevelType w:val="hybridMultilevel"/>
    <w:tmpl w:val="3454CCC6"/>
    <w:lvl w:ilvl="0" w:tplc="1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" w15:restartNumberingAfterBreak="0">
    <w:nsid w:val="09634AE8"/>
    <w:multiLevelType w:val="hybridMultilevel"/>
    <w:tmpl w:val="D7D0CF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A6058"/>
    <w:multiLevelType w:val="hybridMultilevel"/>
    <w:tmpl w:val="A24E1F00"/>
    <w:lvl w:ilvl="0" w:tplc="7BFCFC9A">
      <w:numFmt w:val="bullet"/>
      <w:lvlText w:val="•"/>
      <w:lvlJc w:val="left"/>
      <w:pPr>
        <w:ind w:left="1844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B0E9F"/>
    <w:multiLevelType w:val="hybridMultilevel"/>
    <w:tmpl w:val="AA227CFC"/>
    <w:lvl w:ilvl="0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88E11B4">
      <w:numFmt w:val="bullet"/>
      <w:lvlText w:val="•"/>
      <w:lvlJc w:val="left"/>
      <w:pPr>
        <w:ind w:left="3240" w:hanging="360"/>
      </w:pPr>
      <w:rPr>
        <w:rFonts w:ascii="Calibri" w:eastAsiaTheme="minorHAnsi" w:hAnsi="Calibri" w:cs="MetaNormalLF-Roman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A9450E6"/>
    <w:multiLevelType w:val="hybridMultilevel"/>
    <w:tmpl w:val="7756BC26"/>
    <w:lvl w:ilvl="0" w:tplc="7BFCFC9A">
      <w:numFmt w:val="bullet"/>
      <w:lvlText w:val="•"/>
      <w:lvlJc w:val="left"/>
      <w:pPr>
        <w:ind w:left="1844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56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8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00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72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4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6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8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604" w:hanging="360"/>
      </w:pPr>
      <w:rPr>
        <w:rFonts w:ascii="Wingdings" w:hAnsi="Wingdings" w:hint="default"/>
      </w:rPr>
    </w:lvl>
  </w:abstractNum>
  <w:abstractNum w:abstractNumId="5" w15:restartNumberingAfterBreak="0">
    <w:nsid w:val="28AF7D18"/>
    <w:multiLevelType w:val="hybridMultilevel"/>
    <w:tmpl w:val="A590050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9606E"/>
    <w:multiLevelType w:val="hybridMultilevel"/>
    <w:tmpl w:val="3D5C7F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679FC"/>
    <w:multiLevelType w:val="hybridMultilevel"/>
    <w:tmpl w:val="120CA5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64E1A"/>
    <w:multiLevelType w:val="hybridMultilevel"/>
    <w:tmpl w:val="DF6020A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E1504"/>
    <w:multiLevelType w:val="hybridMultilevel"/>
    <w:tmpl w:val="467446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F378AA"/>
    <w:multiLevelType w:val="hybridMultilevel"/>
    <w:tmpl w:val="CF36D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A7CD9"/>
    <w:multiLevelType w:val="hybridMultilevel"/>
    <w:tmpl w:val="D5F83834"/>
    <w:lvl w:ilvl="0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80E38AC"/>
    <w:multiLevelType w:val="hybridMultilevel"/>
    <w:tmpl w:val="BCEC4F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E07178"/>
    <w:multiLevelType w:val="hybridMultilevel"/>
    <w:tmpl w:val="6CA0B2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EA30D6"/>
    <w:multiLevelType w:val="hybridMultilevel"/>
    <w:tmpl w:val="5A18E4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DD0940"/>
    <w:multiLevelType w:val="hybridMultilevel"/>
    <w:tmpl w:val="31306BA4"/>
    <w:lvl w:ilvl="0" w:tplc="7BFCFC9A">
      <w:numFmt w:val="bullet"/>
      <w:lvlText w:val="•"/>
      <w:lvlJc w:val="left"/>
      <w:pPr>
        <w:ind w:left="4724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2"/>
  </w:num>
  <w:num w:numId="4">
    <w:abstractNumId w:val="13"/>
  </w:num>
  <w:num w:numId="5">
    <w:abstractNumId w:val="8"/>
  </w:num>
  <w:num w:numId="6">
    <w:abstractNumId w:val="9"/>
  </w:num>
  <w:num w:numId="7">
    <w:abstractNumId w:val="11"/>
  </w:num>
  <w:num w:numId="8">
    <w:abstractNumId w:val="0"/>
  </w:num>
  <w:num w:numId="9">
    <w:abstractNumId w:val="4"/>
  </w:num>
  <w:num w:numId="10">
    <w:abstractNumId w:val="5"/>
  </w:num>
  <w:num w:numId="11">
    <w:abstractNumId w:val="15"/>
  </w:num>
  <w:num w:numId="12">
    <w:abstractNumId w:val="2"/>
  </w:num>
  <w:num w:numId="13">
    <w:abstractNumId w:val="14"/>
  </w:num>
  <w:num w:numId="14">
    <w:abstractNumId w:val="3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DY3MrWwtDAxtTRQ0lEKTi0uzszPAykwrAUApble1SwAAAA="/>
  </w:docVars>
  <w:rsids>
    <w:rsidRoot w:val="00980522"/>
    <w:rsid w:val="000025D3"/>
    <w:rsid w:val="000153B0"/>
    <w:rsid w:val="0001632F"/>
    <w:rsid w:val="000226ED"/>
    <w:rsid w:val="00027095"/>
    <w:rsid w:val="00036C90"/>
    <w:rsid w:val="00061B72"/>
    <w:rsid w:val="000724A6"/>
    <w:rsid w:val="000B2E34"/>
    <w:rsid w:val="000B61ED"/>
    <w:rsid w:val="000C5132"/>
    <w:rsid w:val="000D7F8E"/>
    <w:rsid w:val="000E0AA3"/>
    <w:rsid w:val="000F2085"/>
    <w:rsid w:val="000F4915"/>
    <w:rsid w:val="001009D1"/>
    <w:rsid w:val="00127B82"/>
    <w:rsid w:val="0015285E"/>
    <w:rsid w:val="00153796"/>
    <w:rsid w:val="001542BF"/>
    <w:rsid w:val="00167285"/>
    <w:rsid w:val="00181A2E"/>
    <w:rsid w:val="00184908"/>
    <w:rsid w:val="001B36B8"/>
    <w:rsid w:val="001D0EF4"/>
    <w:rsid w:val="001D7634"/>
    <w:rsid w:val="00203A20"/>
    <w:rsid w:val="002129FD"/>
    <w:rsid w:val="0022348C"/>
    <w:rsid w:val="002301D1"/>
    <w:rsid w:val="00234AC8"/>
    <w:rsid w:val="00260226"/>
    <w:rsid w:val="002874E6"/>
    <w:rsid w:val="002A03F5"/>
    <w:rsid w:val="002A6894"/>
    <w:rsid w:val="002B02BD"/>
    <w:rsid w:val="002C7A18"/>
    <w:rsid w:val="002D5AFE"/>
    <w:rsid w:val="002E5879"/>
    <w:rsid w:val="002F2336"/>
    <w:rsid w:val="002F75A4"/>
    <w:rsid w:val="003133C4"/>
    <w:rsid w:val="003259D3"/>
    <w:rsid w:val="003326D6"/>
    <w:rsid w:val="00344925"/>
    <w:rsid w:val="00353AEE"/>
    <w:rsid w:val="00366C64"/>
    <w:rsid w:val="003806CE"/>
    <w:rsid w:val="003829DF"/>
    <w:rsid w:val="00391E0D"/>
    <w:rsid w:val="003A7579"/>
    <w:rsid w:val="003C2952"/>
    <w:rsid w:val="003C30D9"/>
    <w:rsid w:val="003C6AD9"/>
    <w:rsid w:val="003C6B46"/>
    <w:rsid w:val="003D0123"/>
    <w:rsid w:val="003D065C"/>
    <w:rsid w:val="003D3884"/>
    <w:rsid w:val="003D4106"/>
    <w:rsid w:val="003E3EE1"/>
    <w:rsid w:val="004010C3"/>
    <w:rsid w:val="00437B49"/>
    <w:rsid w:val="00442010"/>
    <w:rsid w:val="004709DB"/>
    <w:rsid w:val="00477AD9"/>
    <w:rsid w:val="00480C9E"/>
    <w:rsid w:val="004867E0"/>
    <w:rsid w:val="004A6BB0"/>
    <w:rsid w:val="004D1209"/>
    <w:rsid w:val="00504C53"/>
    <w:rsid w:val="005074A1"/>
    <w:rsid w:val="00520AC9"/>
    <w:rsid w:val="005214D2"/>
    <w:rsid w:val="00525283"/>
    <w:rsid w:val="00566978"/>
    <w:rsid w:val="00577D03"/>
    <w:rsid w:val="00592ABC"/>
    <w:rsid w:val="005A2CB2"/>
    <w:rsid w:val="005D64CD"/>
    <w:rsid w:val="005E0FB6"/>
    <w:rsid w:val="005F6AA9"/>
    <w:rsid w:val="006007E5"/>
    <w:rsid w:val="006231BD"/>
    <w:rsid w:val="006558DC"/>
    <w:rsid w:val="006566E4"/>
    <w:rsid w:val="00675706"/>
    <w:rsid w:val="00693FFE"/>
    <w:rsid w:val="00697447"/>
    <w:rsid w:val="006A098A"/>
    <w:rsid w:val="006C486E"/>
    <w:rsid w:val="006D587A"/>
    <w:rsid w:val="006D5F93"/>
    <w:rsid w:val="006F374D"/>
    <w:rsid w:val="006F3F9C"/>
    <w:rsid w:val="00710806"/>
    <w:rsid w:val="007255BA"/>
    <w:rsid w:val="007333C4"/>
    <w:rsid w:val="007361C2"/>
    <w:rsid w:val="007446A7"/>
    <w:rsid w:val="00746676"/>
    <w:rsid w:val="00755A35"/>
    <w:rsid w:val="007576A0"/>
    <w:rsid w:val="007626CA"/>
    <w:rsid w:val="00764CDC"/>
    <w:rsid w:val="007868FC"/>
    <w:rsid w:val="007B1F81"/>
    <w:rsid w:val="007C750F"/>
    <w:rsid w:val="007D1C27"/>
    <w:rsid w:val="0080594F"/>
    <w:rsid w:val="00816921"/>
    <w:rsid w:val="00817450"/>
    <w:rsid w:val="00823B07"/>
    <w:rsid w:val="008360B2"/>
    <w:rsid w:val="00846CB3"/>
    <w:rsid w:val="00847977"/>
    <w:rsid w:val="00854E61"/>
    <w:rsid w:val="00860626"/>
    <w:rsid w:val="00862158"/>
    <w:rsid w:val="008861FA"/>
    <w:rsid w:val="00886DC4"/>
    <w:rsid w:val="008A1F06"/>
    <w:rsid w:val="008D5029"/>
    <w:rsid w:val="009047FF"/>
    <w:rsid w:val="009107F5"/>
    <w:rsid w:val="00920C90"/>
    <w:rsid w:val="00937A85"/>
    <w:rsid w:val="00961AD5"/>
    <w:rsid w:val="00964E78"/>
    <w:rsid w:val="00966457"/>
    <w:rsid w:val="00980522"/>
    <w:rsid w:val="009841A6"/>
    <w:rsid w:val="00984354"/>
    <w:rsid w:val="00986D1A"/>
    <w:rsid w:val="00987566"/>
    <w:rsid w:val="00991F31"/>
    <w:rsid w:val="009923D2"/>
    <w:rsid w:val="009A71B8"/>
    <w:rsid w:val="009C68FA"/>
    <w:rsid w:val="009D44BB"/>
    <w:rsid w:val="009E098E"/>
    <w:rsid w:val="00A274D8"/>
    <w:rsid w:val="00A303A3"/>
    <w:rsid w:val="00A33BCE"/>
    <w:rsid w:val="00A34CC8"/>
    <w:rsid w:val="00A4007F"/>
    <w:rsid w:val="00A80E14"/>
    <w:rsid w:val="00AA61A7"/>
    <w:rsid w:val="00AA6BAD"/>
    <w:rsid w:val="00AC1826"/>
    <w:rsid w:val="00AC35ED"/>
    <w:rsid w:val="00AD4A33"/>
    <w:rsid w:val="00AF3AAD"/>
    <w:rsid w:val="00B04C3F"/>
    <w:rsid w:val="00B153E4"/>
    <w:rsid w:val="00B16715"/>
    <w:rsid w:val="00B324BF"/>
    <w:rsid w:val="00B32A65"/>
    <w:rsid w:val="00B73812"/>
    <w:rsid w:val="00B845FC"/>
    <w:rsid w:val="00BC106A"/>
    <w:rsid w:val="00BD1CC5"/>
    <w:rsid w:val="00BE1363"/>
    <w:rsid w:val="00C0024D"/>
    <w:rsid w:val="00C034CC"/>
    <w:rsid w:val="00C03502"/>
    <w:rsid w:val="00C10448"/>
    <w:rsid w:val="00C21BAC"/>
    <w:rsid w:val="00C34BF5"/>
    <w:rsid w:val="00C5447B"/>
    <w:rsid w:val="00C607B9"/>
    <w:rsid w:val="00C61E3D"/>
    <w:rsid w:val="00C81BB6"/>
    <w:rsid w:val="00C87C2D"/>
    <w:rsid w:val="00CA70AE"/>
    <w:rsid w:val="00CD03EA"/>
    <w:rsid w:val="00CF309F"/>
    <w:rsid w:val="00D00E01"/>
    <w:rsid w:val="00D17D21"/>
    <w:rsid w:val="00D201A3"/>
    <w:rsid w:val="00D22767"/>
    <w:rsid w:val="00D45A0D"/>
    <w:rsid w:val="00D61BEE"/>
    <w:rsid w:val="00D87000"/>
    <w:rsid w:val="00DA6E41"/>
    <w:rsid w:val="00DB2522"/>
    <w:rsid w:val="00DB72BE"/>
    <w:rsid w:val="00DD2739"/>
    <w:rsid w:val="00E002AB"/>
    <w:rsid w:val="00E16528"/>
    <w:rsid w:val="00E2667F"/>
    <w:rsid w:val="00E73D48"/>
    <w:rsid w:val="00E746C8"/>
    <w:rsid w:val="00E80539"/>
    <w:rsid w:val="00E86DDB"/>
    <w:rsid w:val="00E928DC"/>
    <w:rsid w:val="00EB29F2"/>
    <w:rsid w:val="00ED1BAF"/>
    <w:rsid w:val="00ED6A2B"/>
    <w:rsid w:val="00EE28D6"/>
    <w:rsid w:val="00EF1AF5"/>
    <w:rsid w:val="00F0577A"/>
    <w:rsid w:val="00F84BB8"/>
    <w:rsid w:val="00F92781"/>
    <w:rsid w:val="00FA6FEA"/>
    <w:rsid w:val="00FA75A0"/>
    <w:rsid w:val="00FD1A8E"/>
    <w:rsid w:val="00FE0E09"/>
    <w:rsid w:val="00FF3EC6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6EC6B1"/>
  <w15:docId w15:val="{C9E8AF2B-4EA3-4E8F-8637-445085149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739"/>
  </w:style>
  <w:style w:type="paragraph" w:styleId="Heading1">
    <w:name w:val="heading 1"/>
    <w:basedOn w:val="Normal"/>
    <w:next w:val="Normal"/>
    <w:link w:val="Heading1Char"/>
    <w:uiPriority w:val="9"/>
    <w:qFormat/>
    <w:rsid w:val="00DD2739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273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273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B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67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71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18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18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18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5283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504C5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4C53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504C5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D38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8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88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F3E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EC6"/>
  </w:style>
  <w:style w:type="paragraph" w:styleId="Footer">
    <w:name w:val="footer"/>
    <w:basedOn w:val="Normal"/>
    <w:link w:val="FooterChar"/>
    <w:uiPriority w:val="99"/>
    <w:unhideWhenUsed/>
    <w:rsid w:val="00FF3E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EC6"/>
  </w:style>
  <w:style w:type="character" w:customStyle="1" w:styleId="pseditboxdisponly1">
    <w:name w:val="pseditbox_disponly1"/>
    <w:basedOn w:val="DefaultParagraphFont"/>
    <w:rsid w:val="007C750F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  <w:bdr w:val="none" w:sz="0" w:space="0" w:color="auto" w:frame="1"/>
    </w:rPr>
  </w:style>
  <w:style w:type="character" w:customStyle="1" w:styleId="Heading1Char">
    <w:name w:val="Heading 1 Char"/>
    <w:basedOn w:val="DefaultParagraphFont"/>
    <w:link w:val="Heading1"/>
    <w:uiPriority w:val="9"/>
    <w:rsid w:val="00DD2739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2739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273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273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273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273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273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2739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2739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D2739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D273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DD2739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2739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D2739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DD273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D2739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NoSpacing">
    <w:name w:val="No Spacing"/>
    <w:uiPriority w:val="1"/>
    <w:qFormat/>
    <w:rsid w:val="00DD273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D2739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D2739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273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2739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D273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DD2739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DD273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D273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DD273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2739"/>
    <w:pPr>
      <w:outlineLvl w:val="9"/>
    </w:pPr>
  </w:style>
  <w:style w:type="table" w:styleId="TableGrid">
    <w:name w:val="Table Grid"/>
    <w:basedOn w:val="TableNormal"/>
    <w:uiPriority w:val="59"/>
    <w:rsid w:val="00D17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1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180B4DA615A42B2A31D61D44AB182" ma:contentTypeVersion="4" ma:contentTypeDescription="Create a new document." ma:contentTypeScope="" ma:versionID="4521574e769eb854c4f0db55469c60b5">
  <xsd:schema xmlns:xsd="http://www.w3.org/2001/XMLSchema" xmlns:xs="http://www.w3.org/2001/XMLSchema" xmlns:p="http://schemas.microsoft.com/office/2006/metadata/properties" xmlns:ns2="c2a1c15f-3f5b-45b0-b87d-0c798fdba205" targetNamespace="http://schemas.microsoft.com/office/2006/metadata/properties" ma:root="true" ma:fieldsID="91a395f5a533dc61cff4bc931e9512c1" ns2:_="">
    <xsd:import namespace="c2a1c15f-3f5b-45b0-b87d-0c798fdba205"/>
    <xsd:element name="properties">
      <xsd:complexType>
        <xsd:sequence>
          <xsd:element name="documentManagement">
            <xsd:complexType>
              <xsd:all>
                <xsd:element ref="ns2:Options" minOccurs="0"/>
                <xsd:element ref="ns2:Description0" minOccurs="0"/>
                <xsd:element ref="ns2:Sort_x0020_index" minOccurs="0"/>
                <xsd:element ref="ns2:Review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1c15f-3f5b-45b0-b87d-0c798fdba205" elementFormDefault="qualified">
    <xsd:import namespace="http://schemas.microsoft.com/office/2006/documentManagement/types"/>
    <xsd:import namespace="http://schemas.microsoft.com/office/infopath/2007/PartnerControls"/>
    <xsd:element name="Options" ma:index="8" nillable="true" ma:displayName="Options" ma:internalName="Options">
      <xsd:simpleType>
        <xsd:restriction base="dms:Text">
          <xsd:maxLength value="255"/>
        </xsd:restriction>
      </xsd:simpleType>
    </xsd:element>
    <xsd:element name="Description0" ma:index="9" nillable="true" ma:displayName="Description" ma:internalName="Description0">
      <xsd:simpleType>
        <xsd:restriction base="dms:Text">
          <xsd:maxLength value="255"/>
        </xsd:restriction>
      </xsd:simpleType>
    </xsd:element>
    <xsd:element name="Sort_x0020_index" ma:index="10" nillable="true" ma:displayName="Sort index" ma:default="100" ma:internalName="Sort_x0020_index">
      <xsd:simpleType>
        <xsd:restriction base="dms:Number"/>
      </xsd:simpleType>
    </xsd:element>
    <xsd:element name="Review_x0020_Date" ma:index="11" nillable="true" ma:displayName="Review Date" ma:format="DateOnly" ma:internalName="Review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tions xmlns="c2a1c15f-3f5b-45b0-b87d-0c798fdba205" xsi:nil="true"/>
    <Description0 xmlns="c2a1c15f-3f5b-45b0-b87d-0c798fdba205">Editable Microsoft Word Document</Description0>
    <Sort_x0020_index xmlns="c2a1c15f-3f5b-45b0-b87d-0c798fdba205">100</Sort_x0020_index>
    <Review_x0020_Date xmlns="c2a1c15f-3f5b-45b0-b87d-0c798fdba205" xsi:nil="true"/>
  </documentManagement>
</p:properties>
</file>

<file path=customXml/itemProps1.xml><?xml version="1.0" encoding="utf-8"?>
<ds:datastoreItem xmlns:ds="http://schemas.openxmlformats.org/officeDocument/2006/customXml" ds:itemID="{4F3F2744-A361-45E6-809F-9E6A06CB54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a1c15f-3f5b-45b0-b87d-0c798fdba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9AB0C8-918F-4FEB-B874-55E297C104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8D320E-6F91-489B-8157-295E1A0B57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F6D3CC-92B2-4A64-9010-8068E2C6C69C}">
  <ds:schemaRefs>
    <ds:schemaRef ds:uri="http://schemas.microsoft.com/office/2006/metadata/properties"/>
    <ds:schemaRef ds:uri="http://schemas.microsoft.com/office/infopath/2007/PartnerControls"/>
    <ds:schemaRef ds:uri="c2a1c15f-3f5b-45b0-b87d-0c798fdba2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University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tatement (Masters thesis and PhD)</dc:title>
  <dc:creator>Kenneth Hughey</dc:creator>
  <cp:lastModifiedBy>Yeung, Patrick</cp:lastModifiedBy>
  <cp:revision>24</cp:revision>
  <cp:lastPrinted>2015-03-24T00:46:00Z</cp:lastPrinted>
  <dcterms:created xsi:type="dcterms:W3CDTF">2021-11-16T21:06:00Z</dcterms:created>
  <dcterms:modified xsi:type="dcterms:W3CDTF">2021-11-2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D0180B4DA615A42B2A31D61D44AB182</vt:lpwstr>
  </property>
  <property fmtid="{D5CDD505-2E9C-101B-9397-08002B2CF9AE}" pid="4" name="_AdHocReviewCycleID">
    <vt:i4>1404222785</vt:i4>
  </property>
  <property fmtid="{D5CDD505-2E9C-101B-9397-08002B2CF9AE}" pid="5" name="_EmailSubject">
    <vt:lpwstr>CSC items</vt:lpwstr>
  </property>
  <property fmtid="{D5CDD505-2E9C-101B-9397-08002B2CF9AE}" pid="6" name="_AuthorEmail">
    <vt:lpwstr>Roger.Shew@lincoln.ac.nz</vt:lpwstr>
  </property>
  <property fmtid="{D5CDD505-2E9C-101B-9397-08002B2CF9AE}" pid="7" name="_AuthorEmailDisplayName">
    <vt:lpwstr>Shew, Roger</vt:lpwstr>
  </property>
  <property fmtid="{D5CDD505-2E9C-101B-9397-08002B2CF9AE}" pid="8" name="_ReviewingToolsShownOnce">
    <vt:lpwstr/>
  </property>
</Properties>
</file>